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86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6"/>
        <w:gridCol w:w="4297"/>
        <w:gridCol w:w="3913"/>
      </w:tblGrid>
      <w:tr w:rsidR="001A7040" w14:paraId="211101BD" w14:textId="77777777" w:rsidTr="001A7040">
        <w:trPr>
          <w:trHeight w:val="363"/>
        </w:trPr>
        <w:tc>
          <w:tcPr>
            <w:tcW w:w="14616" w:type="dxa"/>
            <w:gridSpan w:val="3"/>
          </w:tcPr>
          <w:p w14:paraId="4D6CABBA" w14:textId="77777777" w:rsidR="001A7040" w:rsidRDefault="001A7040" w:rsidP="001A7040">
            <w:r w:rsidRPr="00865D27">
              <w:rPr>
                <w:b/>
              </w:rPr>
              <w:t>Directions</w:t>
            </w:r>
            <w:r>
              <w:t>: Use the Hub and other simulations to find the RGB values that make the colors of the Mood Ring. Fill the values into the chart and the code.</w:t>
            </w:r>
          </w:p>
          <w:p w14:paraId="5D04ED50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</w:p>
        </w:tc>
      </w:tr>
      <w:tr w:rsidR="001A7040" w14:paraId="19CB581E" w14:textId="77777777" w:rsidTr="001A7040">
        <w:trPr>
          <w:trHeight w:val="2070"/>
        </w:trPr>
        <w:tc>
          <w:tcPr>
            <w:tcW w:w="6406" w:type="dxa"/>
          </w:tcPr>
          <w:p w14:paraId="247C63D0" w14:textId="77777777" w:rsidR="001A7040" w:rsidRDefault="001A7040" w:rsidP="001A7040">
            <w:pPr>
              <w:jc w:val="center"/>
              <w:rPr>
                <w:noProof/>
              </w:rPr>
            </w:pPr>
          </w:p>
          <w:p w14:paraId="530DE639" w14:textId="77777777" w:rsidR="001A7040" w:rsidRDefault="001A7040" w:rsidP="001A7040">
            <w:pPr>
              <w:jc w:val="center"/>
              <w:rPr>
                <w:noProof/>
              </w:rPr>
            </w:pPr>
          </w:p>
          <w:p w14:paraId="5745F35F" w14:textId="77777777" w:rsidR="001A7040" w:rsidRDefault="001A7040" w:rsidP="001A704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77B7AB" wp14:editId="32CDF749">
                  <wp:extent cx="3930650" cy="321229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od chart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7224" cy="3225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97" w:type="dxa"/>
          </w:tcPr>
          <w:p w14:paraId="3196551C" w14:textId="77777777" w:rsidR="001A7040" w:rsidRDefault="001A7040" w:rsidP="001A7040"/>
          <w:p w14:paraId="6F4BE597" w14:textId="77777777" w:rsidR="001A7040" w:rsidRDefault="001A7040" w:rsidP="001A7040"/>
          <w:tbl>
            <w:tblPr>
              <w:tblStyle w:val="TableGrid"/>
              <w:tblpPr w:leftFromText="180" w:rightFromText="180" w:vertAnchor="page" w:horzAnchor="margin" w:tblpY="48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136"/>
              <w:gridCol w:w="1923"/>
            </w:tblGrid>
            <w:tr w:rsidR="001A7040" w14:paraId="0ACC1076" w14:textId="77777777" w:rsidTr="00D03B6C">
              <w:trPr>
                <w:trHeight w:val="347"/>
              </w:trPr>
              <w:tc>
                <w:tcPr>
                  <w:tcW w:w="2136" w:type="dxa"/>
                </w:tcPr>
                <w:p w14:paraId="4DB3CA90" w14:textId="77777777" w:rsidR="001A7040" w:rsidRDefault="001A7040" w:rsidP="001A7040">
                  <w:pPr>
                    <w:jc w:val="center"/>
                  </w:pPr>
                  <w:r>
                    <w:t>Color</w:t>
                  </w:r>
                </w:p>
              </w:tc>
              <w:tc>
                <w:tcPr>
                  <w:tcW w:w="1923" w:type="dxa"/>
                </w:tcPr>
                <w:p w14:paraId="056EE822" w14:textId="77777777" w:rsidR="001A7040" w:rsidRDefault="001A7040" w:rsidP="001A7040">
                  <w:pPr>
                    <w:jc w:val="center"/>
                  </w:pPr>
                  <w:r>
                    <w:t>RGB Value</w:t>
                  </w:r>
                </w:p>
              </w:tc>
            </w:tr>
            <w:tr w:rsidR="001A7040" w14:paraId="2EF9259E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51A02382" w14:textId="77777777" w:rsidR="001A7040" w:rsidRDefault="001A7040" w:rsidP="001A7040">
                  <w:pPr>
                    <w:jc w:val="center"/>
                  </w:pPr>
                  <w:r>
                    <w:t>Black</w:t>
                  </w:r>
                </w:p>
              </w:tc>
              <w:tc>
                <w:tcPr>
                  <w:tcW w:w="1923" w:type="dxa"/>
                </w:tcPr>
                <w:p w14:paraId="077F0540" w14:textId="77777777" w:rsidR="001A7040" w:rsidRDefault="001A7040" w:rsidP="001A7040">
                  <w:pPr>
                    <w:jc w:val="center"/>
                  </w:pPr>
                  <w:r>
                    <w:t>0 0 0</w:t>
                  </w:r>
                </w:p>
              </w:tc>
            </w:tr>
            <w:tr w:rsidR="001A7040" w14:paraId="245B7100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2724EF2C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FF0000"/>
                    </w:rPr>
                    <w:t>Red</w:t>
                  </w:r>
                </w:p>
              </w:tc>
              <w:tc>
                <w:tcPr>
                  <w:tcW w:w="1923" w:type="dxa"/>
                </w:tcPr>
                <w:p w14:paraId="4EF83D7B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3F02F1CC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630AD441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E36C0A" w:themeColor="accent6" w:themeShade="BF"/>
                    </w:rPr>
                    <w:t>Orange</w:t>
                  </w:r>
                </w:p>
              </w:tc>
              <w:tc>
                <w:tcPr>
                  <w:tcW w:w="1923" w:type="dxa"/>
                </w:tcPr>
                <w:p w14:paraId="317DB7DA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6A0ABD53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6F030383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00B050"/>
                    </w:rPr>
                    <w:t>Green</w:t>
                  </w:r>
                </w:p>
              </w:tc>
              <w:tc>
                <w:tcPr>
                  <w:tcW w:w="1923" w:type="dxa"/>
                </w:tcPr>
                <w:p w14:paraId="61AAA1B6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1DB80BFC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390DFCCF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00B0F0"/>
                    </w:rPr>
                    <w:t>Turquoise</w:t>
                  </w:r>
                </w:p>
              </w:tc>
              <w:tc>
                <w:tcPr>
                  <w:tcW w:w="1923" w:type="dxa"/>
                </w:tcPr>
                <w:p w14:paraId="68A85B00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20B0AEE6" w14:textId="77777777" w:rsidTr="00D03B6C">
              <w:trPr>
                <w:trHeight w:val="347"/>
              </w:trPr>
              <w:tc>
                <w:tcPr>
                  <w:tcW w:w="2136" w:type="dxa"/>
                </w:tcPr>
                <w:p w14:paraId="38B07520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31849B" w:themeColor="accent5" w:themeShade="BF"/>
                    </w:rPr>
                    <w:t>Cyan</w:t>
                  </w:r>
                </w:p>
              </w:tc>
              <w:tc>
                <w:tcPr>
                  <w:tcW w:w="1923" w:type="dxa"/>
                </w:tcPr>
                <w:p w14:paraId="648A1767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48AE7DAF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35327749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0070C0"/>
                    </w:rPr>
                    <w:t>Blue</w:t>
                  </w:r>
                </w:p>
              </w:tc>
              <w:tc>
                <w:tcPr>
                  <w:tcW w:w="1923" w:type="dxa"/>
                </w:tcPr>
                <w:p w14:paraId="6C16FB2A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72E21C67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69186D20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E5B8B7" w:themeColor="accent2" w:themeTint="66"/>
                    </w:rPr>
                    <w:t>Pink</w:t>
                  </w:r>
                </w:p>
              </w:tc>
              <w:tc>
                <w:tcPr>
                  <w:tcW w:w="1923" w:type="dxa"/>
                </w:tcPr>
                <w:p w14:paraId="691F5A8F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6CF3AA39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6768904E" w14:textId="77777777" w:rsidR="001A7040" w:rsidRPr="005B117D" w:rsidRDefault="001A7040" w:rsidP="001A7040">
                  <w:pPr>
                    <w:jc w:val="center"/>
                    <w:rPr>
                      <w:color w:val="D8D814"/>
                    </w:rPr>
                  </w:pPr>
                  <w:r w:rsidRPr="005B117D">
                    <w:rPr>
                      <w:color w:val="D8D814"/>
                    </w:rPr>
                    <w:t>Yellow</w:t>
                  </w:r>
                </w:p>
              </w:tc>
              <w:tc>
                <w:tcPr>
                  <w:tcW w:w="1923" w:type="dxa"/>
                </w:tcPr>
                <w:p w14:paraId="3174E7F7" w14:textId="77777777" w:rsidR="001A7040" w:rsidRDefault="001A7040" w:rsidP="001A7040">
                  <w:pPr>
                    <w:jc w:val="center"/>
                  </w:pPr>
                </w:p>
              </w:tc>
            </w:tr>
            <w:tr w:rsidR="001A7040" w14:paraId="5C403433" w14:textId="77777777" w:rsidTr="00D03B6C">
              <w:trPr>
                <w:trHeight w:val="359"/>
              </w:trPr>
              <w:tc>
                <w:tcPr>
                  <w:tcW w:w="2136" w:type="dxa"/>
                </w:tcPr>
                <w:p w14:paraId="5AD62F16" w14:textId="77777777" w:rsidR="001A7040" w:rsidRDefault="001A7040" w:rsidP="001A7040">
                  <w:pPr>
                    <w:jc w:val="center"/>
                  </w:pPr>
                  <w:r w:rsidRPr="00FA77E7">
                    <w:rPr>
                      <w:color w:val="7030A0"/>
                    </w:rPr>
                    <w:t>Purple</w:t>
                  </w:r>
                </w:p>
              </w:tc>
              <w:tc>
                <w:tcPr>
                  <w:tcW w:w="1923" w:type="dxa"/>
                </w:tcPr>
                <w:p w14:paraId="65D94BDC" w14:textId="77777777" w:rsidR="001A7040" w:rsidRDefault="001A7040" w:rsidP="001A7040">
                  <w:pPr>
                    <w:jc w:val="center"/>
                  </w:pPr>
                </w:p>
              </w:tc>
            </w:tr>
          </w:tbl>
          <w:p w14:paraId="261F7D58" w14:textId="77777777" w:rsidR="001A7040" w:rsidRDefault="001A7040" w:rsidP="001A7040">
            <w:pPr>
              <w:jc w:val="center"/>
            </w:pPr>
            <w:bookmarkStart w:id="0" w:name="_GoBack"/>
            <w:bookmarkEnd w:id="0"/>
          </w:p>
          <w:p w14:paraId="21185344" w14:textId="77777777" w:rsidR="001A7040" w:rsidRDefault="001A7040" w:rsidP="001A7040">
            <w:pPr>
              <w:jc w:val="center"/>
            </w:pPr>
          </w:p>
        </w:tc>
        <w:tc>
          <w:tcPr>
            <w:tcW w:w="3913" w:type="dxa"/>
          </w:tcPr>
          <w:p w14:paraId="3D3F1751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If t&lt;24 Then </w:t>
            </w:r>
          </w:p>
          <w:p w14:paraId="386E606F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0 0 0" </w:t>
            </w:r>
          </w:p>
          <w:p w14:paraId="7D764C46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STRESSED" </w:t>
            </w:r>
          </w:p>
          <w:p w14:paraId="3E592459" w14:textId="782766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4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25 Then </w:t>
            </w:r>
          </w:p>
          <w:p w14:paraId="7CD43B2D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" </w:t>
            </w:r>
          </w:p>
          <w:p w14:paraId="74EF2D2C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NERVOUS" </w:t>
            </w:r>
          </w:p>
          <w:p w14:paraId="16A4ECB2" w14:textId="4082009E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5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26 Then </w:t>
            </w:r>
          </w:p>
          <w:p w14:paraId="501917F1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"   DispAt 5,"You are UNSETTLED" </w:t>
            </w:r>
          </w:p>
          <w:p w14:paraId="6DB869FD" w14:textId="3CB3A434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6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27 Then </w:t>
            </w:r>
          </w:p>
          <w:p w14:paraId="56C70F43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2DA15D06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ACTIVE" </w:t>
            </w:r>
          </w:p>
          <w:p w14:paraId="227A874C" w14:textId="6EEEA722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7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28 Then </w:t>
            </w:r>
          </w:p>
          <w:p w14:paraId="51A53976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4A9A4F50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RELAXED" </w:t>
            </w:r>
          </w:p>
          <w:p w14:paraId="1CE19C09" w14:textId="630385D1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8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29 Then </w:t>
            </w:r>
          </w:p>
          <w:p w14:paraId="162BD54C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2AA277C9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LOVEABLE" </w:t>
            </w:r>
          </w:p>
          <w:p w14:paraId="35DA362F" w14:textId="49885448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29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30 Then </w:t>
            </w:r>
          </w:p>
          <w:p w14:paraId="0F5D6C97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0E1B8339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ROMANTIC" </w:t>
            </w:r>
          </w:p>
          <w:p w14:paraId="5085D52F" w14:textId="14AAE0F1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30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31 Then </w:t>
            </w:r>
          </w:p>
          <w:p w14:paraId="39503DBF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565DA1C6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HAPPY" </w:t>
            </w:r>
          </w:p>
          <w:p w14:paraId="61141D84" w14:textId="0DDFA2A0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31</w:t>
            </w:r>
            <w:r w:rsidR="00EC4AF8" w:rsidRPr="00EC4AF8">
              <w:rPr>
                <w:rFonts w:ascii="Courier PS Bold" w:hAnsi="Courier PS Bold"/>
                <w:color w:val="000000" w:themeColor="text1"/>
                <w:sz w:val="20"/>
                <w:szCs w:val="20"/>
              </w:rPr>
              <w:sym w:font="Symbol" w:char="F0A3"/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t&lt;32 Then </w:t>
            </w:r>
          </w:p>
          <w:p w14:paraId="5BBD4311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06C2D585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TIRED" </w:t>
            </w:r>
          </w:p>
          <w:p w14:paraId="7B8609D5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lseif t</w:t>
            </w:r>
            <w:r w:rsidRPr="00695C71">
              <w:rPr>
                <w:rFonts w:ascii="Courier New" w:hAnsi="Courier New" w:cs="Courier New"/>
                <w:sz w:val="20"/>
                <w:szCs w:val="20"/>
              </w:rPr>
              <w:t>≥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 xml:space="preserve">32 Then </w:t>
            </w:r>
          </w:p>
          <w:p w14:paraId="60342B42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Send "SET COLOR </w:t>
            </w:r>
            <w:r>
              <w:rPr>
                <w:rFonts w:ascii="Courier PS Bold" w:hAnsi="Courier PS Bold"/>
                <w:sz w:val="20"/>
                <w:szCs w:val="20"/>
              </w:rPr>
              <w:t>_ _ _</w:t>
            </w:r>
            <w:r w:rsidRPr="00695C71">
              <w:rPr>
                <w:rFonts w:ascii="Courier PS Bold" w:hAnsi="Courier PS Bold"/>
                <w:sz w:val="20"/>
                <w:szCs w:val="20"/>
              </w:rPr>
              <w:t>"</w:t>
            </w:r>
          </w:p>
          <w:p w14:paraId="4C6C7EFC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 xml:space="preserve">  DispAt 5,"You are CALM" </w:t>
            </w:r>
          </w:p>
          <w:p w14:paraId="7950549F" w14:textId="77777777" w:rsidR="001A7040" w:rsidRPr="00695C71" w:rsidRDefault="001A7040" w:rsidP="001A7040">
            <w:pPr>
              <w:rPr>
                <w:rFonts w:ascii="Courier PS Bold" w:hAnsi="Courier PS Bold"/>
                <w:sz w:val="20"/>
                <w:szCs w:val="20"/>
              </w:rPr>
            </w:pPr>
            <w:r w:rsidRPr="00695C71">
              <w:rPr>
                <w:rFonts w:ascii="Courier PS Bold" w:hAnsi="Courier PS Bold"/>
                <w:sz w:val="20"/>
                <w:szCs w:val="20"/>
              </w:rPr>
              <w:t>Endif</w:t>
            </w:r>
          </w:p>
        </w:tc>
      </w:tr>
      <w:tr w:rsidR="001A7040" w14:paraId="2B8525DB" w14:textId="77777777" w:rsidTr="001A7040">
        <w:trPr>
          <w:trHeight w:val="2160"/>
        </w:trPr>
        <w:tc>
          <w:tcPr>
            <w:tcW w:w="14616" w:type="dxa"/>
            <w:gridSpan w:val="3"/>
          </w:tcPr>
          <w:p w14:paraId="29003038" w14:textId="77777777" w:rsidR="001A7040" w:rsidRDefault="001A7040" w:rsidP="001A7040">
            <w:r w:rsidRPr="00865D27">
              <w:rPr>
                <w:b/>
              </w:rPr>
              <w:t>Directions</w:t>
            </w:r>
            <w:r>
              <w:t>: Use colored pencils that match the mood color to draw in the inequalities used in the code above.</w:t>
            </w:r>
          </w:p>
          <w:p w14:paraId="0746AC77" w14:textId="77777777" w:rsidR="001A7040" w:rsidRDefault="001A7040" w:rsidP="001A7040"/>
          <w:p w14:paraId="3D52F5B9" w14:textId="77777777" w:rsidR="001A7040" w:rsidRDefault="001A7040" w:rsidP="001A7040"/>
          <w:p w14:paraId="32A97F4B" w14:textId="77777777" w:rsidR="001A7040" w:rsidRPr="00695C71" w:rsidRDefault="001A7040" w:rsidP="001A7040">
            <w:pPr>
              <w:jc w:val="center"/>
              <w:rPr>
                <w:rFonts w:ascii="Courier PS Bold" w:hAnsi="Courier PS Bold"/>
                <w:sz w:val="20"/>
                <w:szCs w:val="20"/>
              </w:rPr>
            </w:pPr>
            <w:r>
              <w:rPr>
                <w:rFonts w:ascii="Courier PS Bold" w:hAnsi="Courier PS Bold"/>
                <w:noProof/>
                <w:sz w:val="20"/>
                <w:szCs w:val="20"/>
              </w:rPr>
              <w:drawing>
                <wp:inline distT="0" distB="0" distL="0" distR="0" wp14:anchorId="22946F08" wp14:editId="337452A2">
                  <wp:extent cx="8934450" cy="9779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umber line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34450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0A1295" w14:textId="77777777" w:rsidR="00251639" w:rsidRDefault="00251639" w:rsidP="001A7040"/>
    <w:sectPr w:rsidR="00251639" w:rsidSect="00695C7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PS Bold">
    <w:altName w:val="Cambria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rc0MzM0MzEysTBV0lEKTi0uzszPAykwqgUA8g8owCwAAAA="/>
  </w:docVars>
  <w:rsids>
    <w:rsidRoot w:val="00695C71"/>
    <w:rsid w:val="001A7040"/>
    <w:rsid w:val="002444A0"/>
    <w:rsid w:val="00251639"/>
    <w:rsid w:val="00442E2E"/>
    <w:rsid w:val="004E1B40"/>
    <w:rsid w:val="005B117D"/>
    <w:rsid w:val="00695C71"/>
    <w:rsid w:val="006C6A6A"/>
    <w:rsid w:val="008B4677"/>
    <w:rsid w:val="00A838A9"/>
    <w:rsid w:val="00AB4418"/>
    <w:rsid w:val="00AE52A7"/>
    <w:rsid w:val="00E21C76"/>
    <w:rsid w:val="00EC4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259F8"/>
  <w15:docId w15:val="{EDA3860C-F8C6-C54C-ABE8-BF73C1F61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5C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5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C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Instruments Incorporated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tsch, Frederick</dc:creator>
  <cp:lastModifiedBy>Santucci, David</cp:lastModifiedBy>
  <cp:revision>4</cp:revision>
  <cp:lastPrinted>2019-01-31T17:29:00Z</cp:lastPrinted>
  <dcterms:created xsi:type="dcterms:W3CDTF">2019-02-19T21:31:00Z</dcterms:created>
  <dcterms:modified xsi:type="dcterms:W3CDTF">2019-08-04T15:39:00Z</dcterms:modified>
</cp:coreProperties>
</file>